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65CF2" w14:textId="77777777" w:rsidR="00FB67BA" w:rsidRDefault="00FB67BA" w:rsidP="0087485C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77777777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A87B4F">
        <w:rPr>
          <w:rFonts w:ascii="Times New Roman" w:hAnsi="Times New Roman" w:cs="Times New Roman"/>
          <w:i/>
          <w:iCs/>
          <w:sz w:val="36"/>
          <w:szCs w:val="36"/>
        </w:rPr>
        <w:t>Wastewater Treatment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</w:t>
      </w:r>
      <w:proofErr w:type="gramStart"/>
      <w:r w:rsidRPr="00C64FC4">
        <w:rPr>
          <w:rFonts w:cstheme="minorHAnsi"/>
        </w:rPr>
        <w:t xml:space="preserve">! </w:t>
      </w:r>
      <w:proofErr w:type="gramEnd"/>
      <w:r w:rsidRPr="00C64FC4">
        <w:rPr>
          <w:rFonts w:cstheme="minorHAnsi"/>
        </w:rPr>
        <w:t>Water is one of the most important economic resources for California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Qualified water resources managers are in high demand and positions can lead to rewarding life-long careers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452DD80F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0BD44B5" w:rsidR="00BB5431" w:rsidRPr="009C5953" w:rsidRDefault="00E04D15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8253EA5">
                <wp:simplePos x="0" y="0"/>
                <wp:positionH relativeFrom="margin">
                  <wp:posOffset>63500</wp:posOffset>
                </wp:positionH>
                <wp:positionV relativeFrom="page">
                  <wp:posOffset>318388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pt;margin-top:250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c6joD3wAAAAkBAAAPAAAAZHJzL2Rvd25yZXYu&#10;eG1sTI/BTsMwEETvSPyDtUhcKuqk0KoKcSoUBIgLiMAHOPESB+x1FLtt4OtZTnCc2dHsm3I3eycO&#10;OMUhkIJ8mYFA6oIZqFfw9np3sQURkyajXSBU8IURdtXpSakLE470gocm9YJLKBZagU1pLKSMnUWv&#10;4zKMSHx7D5PXieXUSzPpI5d7J1dZtpFeD8QfrB6xtth9NnuvYLTRPi++3VO9uH+sYz3cPjTth1Ln&#10;Z/PNNYiEc/oLwy8+o0PFTG3Yk4nCsc54SlKwzvIrEBzYri5BtGxs8jXIqpT/F1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JzqOgP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87485C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9A6519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AB021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FD610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D610A" w:rsidRPr="008E1CE1" w:rsidRDefault="00FD610A" w:rsidP="00FD610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6A0467F" w:rsidR="00FD610A" w:rsidRPr="00FB67BA" w:rsidRDefault="00FD610A" w:rsidP="00FD610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GEOG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 108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798454FA" w14:textId="551EDF8F" w:rsidR="00FD610A" w:rsidRPr="00FB67BA" w:rsidRDefault="00FD610A" w:rsidP="00FD610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Regional Geograph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14:paraId="64BCEF68" w14:textId="3DFAE209" w:rsidR="00FD610A" w:rsidRPr="00FB67BA" w:rsidRDefault="00FD610A" w:rsidP="00FD610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E04D1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A8388E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0</w:t>
            </w:r>
          </w:p>
        </w:tc>
        <w:tc>
          <w:tcPr>
            <w:tcW w:w="5870" w:type="dxa"/>
          </w:tcPr>
          <w:p w14:paraId="00F9BB57" w14:textId="38D7140A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stewater Treatment Plant Operations I &amp; II </w:t>
            </w:r>
          </w:p>
        </w:tc>
        <w:tc>
          <w:tcPr>
            <w:tcW w:w="1313" w:type="dxa"/>
          </w:tcPr>
          <w:p w14:paraId="0794A019" w14:textId="35E0B27F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82C8F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308CD84A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2652593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0354DA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57F0B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495FF53E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150175B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789CAAA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2D4B3258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4A61EE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2</w:t>
            </w:r>
          </w:p>
        </w:tc>
        <w:tc>
          <w:tcPr>
            <w:tcW w:w="5870" w:type="dxa"/>
          </w:tcPr>
          <w:p w14:paraId="57F7AEC4" w14:textId="098C3B0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stewater Plant Operations III, IV &amp; V </w:t>
            </w:r>
          </w:p>
        </w:tc>
        <w:tc>
          <w:tcPr>
            <w:tcW w:w="1313" w:type="dxa"/>
          </w:tcPr>
          <w:p w14:paraId="53F87D94" w14:textId="6DA72956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0E9CD2A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179A7923" w14:textId="615B616D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1C25F3EE" w14:textId="50C6E73C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9A1C661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58BCA94D" w14:textId="0FF9B745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58B7D15A" w14:textId="32E6646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BA60AEC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3BFDDB3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14CFEB3B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78001E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4CA9A85E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12CF96D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DB63FA8" w14:textId="77777777" w:rsidR="00FB67BA" w:rsidRPr="00DB46DB" w:rsidRDefault="00FB67BA" w:rsidP="00FB6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  <w:bdr w:val="none" w:sz="0" w:space="0" w:color="auto" w:frame="1"/>
              </w:rPr>
              <w:t>BIOL-146</w:t>
            </w:r>
            <w:r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39141659" w14:textId="73B4C0F5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785B7F4C" w14:textId="77777777" w:rsidR="00FB67BA" w:rsidRPr="00DB46DB" w:rsidRDefault="00FB67BA" w:rsidP="00FB6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</w:rPr>
              <w:t>Biodiversity</w:t>
            </w:r>
            <w:r>
              <w:rPr>
                <w:rFonts w:cs="Calibri"/>
                <w:color w:val="000000"/>
              </w:rPr>
              <w:t xml:space="preserve"> or</w:t>
            </w:r>
          </w:p>
          <w:p w14:paraId="52AA2F38" w14:textId="692F7008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Conservation Biology</w:t>
            </w:r>
          </w:p>
        </w:tc>
        <w:tc>
          <w:tcPr>
            <w:tcW w:w="1313" w:type="dxa"/>
          </w:tcPr>
          <w:p w14:paraId="65E25DD8" w14:textId="5BE9D29F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442174C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5F60774C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05AB9E8B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3EDE761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5132DCF8" w14:textId="70B4F862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2753F63B" w14:textId="35E7D400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9BCD7B3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B8B04D1" w14:textId="322F127A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Organizational Behavior </w:t>
            </w:r>
          </w:p>
        </w:tc>
        <w:tc>
          <w:tcPr>
            <w:tcW w:w="1313" w:type="dxa"/>
          </w:tcPr>
          <w:p w14:paraId="6F448D68" w14:textId="5EC18AA6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1F0D83F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</w:tcPr>
          <w:p w14:paraId="647AE633" w14:textId="281824CE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Productivity Management </w:t>
            </w:r>
          </w:p>
        </w:tc>
        <w:tc>
          <w:tcPr>
            <w:tcW w:w="1313" w:type="dxa"/>
          </w:tcPr>
          <w:p w14:paraId="59DE1595" w14:textId="00C6349D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F13E1C" w14:textId="77777777" w:rsidR="002C6D75" w:rsidRDefault="002C6D75" w:rsidP="00DF2F19">
      <w:pPr>
        <w:spacing w:after="0" w:line="240" w:lineRule="auto"/>
      </w:pPr>
      <w:r>
        <w:separator/>
      </w:r>
    </w:p>
  </w:endnote>
  <w:endnote w:type="continuationSeparator" w:id="0">
    <w:p w14:paraId="2E3473F4" w14:textId="77777777" w:rsidR="002C6D75" w:rsidRDefault="002C6D75" w:rsidP="00DF2F19">
      <w:pPr>
        <w:spacing w:after="0" w:line="240" w:lineRule="auto"/>
      </w:pPr>
      <w:r>
        <w:continuationSeparator/>
      </w:r>
    </w:p>
  </w:endnote>
  <w:endnote w:type="continuationNotice" w:id="1">
    <w:p w14:paraId="1BC7D12E" w14:textId="77777777" w:rsidR="002C6D75" w:rsidRDefault="002C6D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026C70" w14:textId="77777777" w:rsidR="002C6D75" w:rsidRDefault="002C6D75" w:rsidP="00DF2F19">
      <w:pPr>
        <w:spacing w:after="0" w:line="240" w:lineRule="auto"/>
      </w:pPr>
      <w:r>
        <w:separator/>
      </w:r>
    </w:p>
  </w:footnote>
  <w:footnote w:type="continuationSeparator" w:id="0">
    <w:p w14:paraId="7753C798" w14:textId="77777777" w:rsidR="002C6D75" w:rsidRDefault="002C6D75" w:rsidP="00DF2F19">
      <w:pPr>
        <w:spacing w:after="0" w:line="240" w:lineRule="auto"/>
      </w:pPr>
      <w:r>
        <w:continuationSeparator/>
      </w:r>
    </w:p>
  </w:footnote>
  <w:footnote w:type="continuationNotice" w:id="1">
    <w:p w14:paraId="464519DA" w14:textId="77777777" w:rsidR="002C6D75" w:rsidRDefault="002C6D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E086F4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7485C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7485C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5D22"/>
    <w:rsid w:val="002C6D75"/>
    <w:rsid w:val="002D63B6"/>
    <w:rsid w:val="002D7B78"/>
    <w:rsid w:val="002E71E3"/>
    <w:rsid w:val="00307264"/>
    <w:rsid w:val="0031534F"/>
    <w:rsid w:val="00323BAA"/>
    <w:rsid w:val="003276D3"/>
    <w:rsid w:val="00330A18"/>
    <w:rsid w:val="00333954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1C5C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485C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27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0214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438F"/>
    <w:rsid w:val="00D20116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4D15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C260C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610A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D610A"/>
  </w:style>
  <w:style w:type="character" w:customStyle="1" w:styleId="eop">
    <w:name w:val="eop"/>
    <w:basedOn w:val="DefaultParagraphFont"/>
    <w:rsid w:val="00FD6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stewater_AS</vt:lpstr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stewater_AS</dc:title>
  <dc:subject/>
  <dc:creator>Rhonda Nishimoto</dc:creator>
  <cp:keywords/>
  <dc:description/>
  <cp:lastModifiedBy>Rhonda Nishimoto</cp:lastModifiedBy>
  <cp:revision>4</cp:revision>
  <dcterms:created xsi:type="dcterms:W3CDTF">2021-03-01T21:03:00Z</dcterms:created>
  <dcterms:modified xsi:type="dcterms:W3CDTF">2021-04-1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